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E9F12D8" w14:textId="77777777" w:rsidR="00E013B5" w:rsidRPr="00412106" w:rsidRDefault="00BE2E70" w:rsidP="00412106">
      <w:pPr>
        <w:pStyle w:val="WW-Default"/>
        <w:ind w:left="720" w:firstLine="720"/>
        <w:rPr>
          <w:sz w:val="20"/>
        </w:rPr>
      </w:pPr>
      <w:r>
        <w:rPr>
          <w:noProof/>
        </w:rPr>
        <w:pict w14:anchorId="31F96B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9" type="#_x0000_t75" style="position:absolute;left:0;text-align:left;margin-left:237.85pt;margin-top:0;width:53.6pt;height:53.6pt;z-index:251658243">
            <v:imagedata r:id="rId9" o:title="HCRI logo croped to circle"/>
          </v:shape>
        </w:pict>
      </w:r>
      <w:r>
        <w:rPr>
          <w:noProof/>
          <w:lang w:eastAsia="en-US"/>
        </w:rPr>
        <w:pict w14:anchorId="48998A15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9.4pt;margin-top:-9.6pt;width:243.75pt;height:63pt;z-index:251658241">
            <v:textbox style="mso-next-textbox:#_x0000_s1029">
              <w:txbxContent>
                <w:p w14:paraId="1D51C6A2" w14:textId="77777777" w:rsidR="00156D9A" w:rsidRPr="00156D9A" w:rsidRDefault="00CC725B" w:rsidP="00156D9A">
                  <w:r w:rsidRPr="00CC725B">
                    <w:rPr>
                      <w:b/>
                    </w:rPr>
                    <w:t>Once completed</w:t>
                  </w:r>
                  <w:r w:rsidR="00156D9A">
                    <w:rPr>
                      <w:b/>
                    </w:rPr>
                    <w:t xml:space="preserve">, send to: </w:t>
                  </w:r>
                </w:p>
                <w:p w14:paraId="653DFA9C" w14:textId="77777777" w:rsidR="00156D9A" w:rsidRDefault="00156D9A" w:rsidP="00CC725B">
                  <w:pPr>
                    <w:numPr>
                      <w:ilvl w:val="0"/>
                      <w:numId w:val="1"/>
                    </w:numPr>
                    <w:tabs>
                      <w:tab w:val="left" w:pos="450"/>
                    </w:tabs>
                    <w:rPr>
                      <w:b/>
                    </w:rPr>
                  </w:pPr>
                  <w:r>
                    <w:rPr>
                      <w:b/>
                    </w:rPr>
                    <w:t xml:space="preserve">Dawn Lewis </w:t>
                  </w:r>
                  <w:r w:rsidRPr="00156D9A">
                    <w:rPr>
                      <w:bCs/>
                      <w:sz w:val="20"/>
                      <w:szCs w:val="20"/>
                    </w:rPr>
                    <w:t>(</w:t>
                  </w:r>
                  <w:hyperlink r:id="rId10" w:history="1">
                    <w:r w:rsidRPr="00156D9A">
                      <w:rPr>
                        <w:rStyle w:val="Hyperlink"/>
                        <w:bCs/>
                        <w:sz w:val="20"/>
                        <w:szCs w:val="20"/>
                      </w:rPr>
                      <w:t>dawnl@hari.org</w:t>
                    </w:r>
                  </w:hyperlink>
                  <w:r w:rsidRPr="00156D9A">
                    <w:rPr>
                      <w:bCs/>
                      <w:sz w:val="20"/>
                      <w:szCs w:val="20"/>
                    </w:rPr>
                    <w:t>)</w:t>
                  </w:r>
                </w:p>
                <w:p w14:paraId="15C410A3" w14:textId="77777777" w:rsidR="00CC725B" w:rsidRPr="00CC725B" w:rsidRDefault="00156D9A" w:rsidP="00CC725B">
                  <w:pPr>
                    <w:numPr>
                      <w:ilvl w:val="0"/>
                      <w:numId w:val="1"/>
                    </w:numPr>
                    <w:tabs>
                      <w:tab w:val="left" w:pos="450"/>
                    </w:tabs>
                    <w:rPr>
                      <w:b/>
                    </w:rPr>
                  </w:pPr>
                  <w:r>
                    <w:rPr>
                      <w:b/>
                    </w:rPr>
                    <w:t xml:space="preserve">Rupsha Biswas </w:t>
                  </w:r>
                  <w:r w:rsidRPr="00156D9A">
                    <w:rPr>
                      <w:rStyle w:val="Hyperlink"/>
                      <w:sz w:val="20"/>
                      <w:szCs w:val="20"/>
                    </w:rPr>
                    <w:t>(rupsha.biswas@health.ri.gov)</w:t>
                  </w:r>
                </w:p>
              </w:txbxContent>
            </v:textbox>
          </v:shape>
        </w:pict>
      </w:r>
      <w:r>
        <w:pict w14:anchorId="45532EA8">
          <v:shape id="_x0000_s1026" type="#_x0000_t75" style="position:absolute;left:0;text-align:left;margin-left:3.6pt;margin-top:-.7pt;width:59.25pt;height:59.2pt;z-index:251658240;mso-wrap-distance-left:9.05pt;mso-wrap-distance-right:9.05pt" wrapcoords="-245 0 -245 21324 21600 21324 21600 0 -245 0" filled="t">
            <v:fill color2="black"/>
            <v:imagedata r:id="rId11" o:title=""/>
          </v:shape>
        </w:pict>
      </w:r>
      <w:r w:rsidR="00156D9A" w:rsidRPr="00412106">
        <w:t>RIDOH/HCRI</w:t>
      </w:r>
      <w:r w:rsidR="00412106" w:rsidRPr="00412106">
        <w:t xml:space="preserve">                               </w:t>
      </w:r>
    </w:p>
    <w:p w14:paraId="77A2D051" w14:textId="77777777" w:rsidR="00E013B5" w:rsidRPr="00412106" w:rsidRDefault="00E013B5" w:rsidP="00412106">
      <w:pPr>
        <w:pStyle w:val="CM3"/>
        <w:spacing w:after="0"/>
        <w:ind w:left="720" w:firstLine="720"/>
        <w:rPr>
          <w:rFonts w:cs="Arial"/>
          <w:b/>
          <w:bCs/>
          <w:color w:val="000000"/>
        </w:rPr>
      </w:pPr>
      <w:r w:rsidRPr="00412106">
        <w:rPr>
          <w:rFonts w:cs="Arial"/>
          <w:b/>
          <w:bCs/>
          <w:color w:val="000000"/>
        </w:rPr>
        <w:t xml:space="preserve">Resource Request Form </w:t>
      </w:r>
    </w:p>
    <w:p w14:paraId="3C1EAA30" w14:textId="77777777" w:rsidR="00E013B5" w:rsidRPr="00412106" w:rsidRDefault="00E013B5">
      <w:pPr>
        <w:pStyle w:val="WW-Default"/>
      </w:pPr>
    </w:p>
    <w:p w14:paraId="7F73C987" w14:textId="77777777" w:rsidR="00E013B5" w:rsidRPr="00412106" w:rsidRDefault="00E013B5">
      <w:pPr>
        <w:pStyle w:val="WW-Default"/>
        <w:ind w:left="720"/>
        <w:rPr>
          <w:sz w:val="10"/>
          <w:szCs w:val="10"/>
        </w:rPr>
      </w:pPr>
    </w:p>
    <w:p w14:paraId="180734EF" w14:textId="77777777" w:rsidR="00E013B5" w:rsidRPr="00412106" w:rsidRDefault="00E013B5">
      <w:pPr>
        <w:pStyle w:val="WW-Default"/>
        <w:ind w:left="-1080" w:firstLine="1080"/>
        <w:jc w:val="center"/>
        <w:rPr>
          <w:sz w:val="10"/>
          <w:szCs w:val="10"/>
        </w:rPr>
      </w:pPr>
    </w:p>
    <w:p w14:paraId="67867616" w14:textId="77777777" w:rsidR="00412106" w:rsidRPr="00412106" w:rsidRDefault="00412106">
      <w:pPr>
        <w:pStyle w:val="WW-Default"/>
        <w:ind w:left="-1080" w:firstLine="1080"/>
        <w:jc w:val="center"/>
        <w:rPr>
          <w:sz w:val="10"/>
          <w:szCs w:val="10"/>
        </w:rPr>
      </w:pPr>
    </w:p>
    <w:p w14:paraId="2C6D0BDA" w14:textId="77777777" w:rsidR="00412106" w:rsidRPr="00412106" w:rsidRDefault="00412106">
      <w:pPr>
        <w:pStyle w:val="WW-Default"/>
        <w:ind w:left="-1080" w:firstLine="1080"/>
        <w:jc w:val="center"/>
        <w:rPr>
          <w:sz w:val="10"/>
          <w:szCs w:val="10"/>
        </w:rPr>
      </w:pPr>
    </w:p>
    <w:p w14:paraId="6E6C6636" w14:textId="77777777" w:rsidR="00412106" w:rsidRPr="00412106" w:rsidRDefault="00412106">
      <w:pPr>
        <w:pStyle w:val="WW-Default"/>
        <w:ind w:left="-1080" w:firstLine="1080"/>
        <w:jc w:val="center"/>
        <w:rPr>
          <w:sz w:val="10"/>
          <w:szCs w:val="10"/>
        </w:rPr>
      </w:pPr>
    </w:p>
    <w:tbl>
      <w:tblPr>
        <w:tblW w:w="11526" w:type="dxa"/>
        <w:jc w:val="center"/>
        <w:tblLayout w:type="fixed"/>
        <w:tblLook w:val="0000" w:firstRow="0" w:lastRow="0" w:firstColumn="0" w:lastColumn="0" w:noHBand="0" w:noVBand="0"/>
      </w:tblPr>
      <w:tblGrid>
        <w:gridCol w:w="2582"/>
        <w:gridCol w:w="13"/>
        <w:gridCol w:w="8905"/>
        <w:gridCol w:w="26"/>
      </w:tblGrid>
      <w:tr w:rsidR="00E013B5" w:rsidRPr="00412106" w14:paraId="64392713" w14:textId="77777777" w:rsidTr="00412106">
        <w:trPr>
          <w:trHeight w:val="432"/>
          <w:jc w:val="center"/>
        </w:trPr>
        <w:tc>
          <w:tcPr>
            <w:tcW w:w="25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9A126A" w14:textId="77777777" w:rsidR="00E013B5" w:rsidRPr="00412106" w:rsidRDefault="00E013B5">
            <w:pPr>
              <w:pStyle w:val="WW-Default"/>
              <w:snapToGrid w:val="0"/>
              <w:rPr>
                <w:sz w:val="20"/>
              </w:rPr>
            </w:pPr>
            <w:r w:rsidRPr="00412106">
              <w:rPr>
                <w:sz w:val="20"/>
              </w:rPr>
              <w:t>Event:</w:t>
            </w:r>
          </w:p>
        </w:tc>
        <w:tc>
          <w:tcPr>
            <w:tcW w:w="89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C13C74" w14:textId="5C6B52C3" w:rsidR="00E013B5" w:rsidRPr="00412106" w:rsidRDefault="00E013B5" w:rsidP="006134E2">
            <w:pPr>
              <w:pStyle w:val="WW-Default"/>
              <w:snapToGrid w:val="0"/>
              <w:rPr>
                <w:b/>
                <w:sz w:val="28"/>
                <w:szCs w:val="28"/>
              </w:rPr>
            </w:pPr>
          </w:p>
        </w:tc>
      </w:tr>
      <w:tr w:rsidR="00E013B5" w:rsidRPr="00412106" w14:paraId="0A1D7FA7" w14:textId="77777777" w:rsidTr="00412106">
        <w:trPr>
          <w:trHeight w:val="432"/>
          <w:jc w:val="center"/>
        </w:trPr>
        <w:tc>
          <w:tcPr>
            <w:tcW w:w="25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9CE42F" w14:textId="77777777" w:rsidR="00E013B5" w:rsidRPr="00412106" w:rsidRDefault="00E013B5">
            <w:pPr>
              <w:pStyle w:val="WW-Default"/>
              <w:snapToGrid w:val="0"/>
              <w:rPr>
                <w:sz w:val="20"/>
              </w:rPr>
            </w:pPr>
            <w:r w:rsidRPr="00412106">
              <w:rPr>
                <w:sz w:val="20"/>
              </w:rPr>
              <w:t>Request Date/Time:</w:t>
            </w:r>
          </w:p>
        </w:tc>
        <w:tc>
          <w:tcPr>
            <w:tcW w:w="89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EAC893" w14:textId="1B9273A5" w:rsidR="00E013B5" w:rsidRPr="00412106" w:rsidRDefault="00E013B5">
            <w:pPr>
              <w:pStyle w:val="WW-Default"/>
              <w:snapToGrid w:val="0"/>
              <w:rPr>
                <w:sz w:val="20"/>
              </w:rPr>
            </w:pPr>
          </w:p>
        </w:tc>
      </w:tr>
      <w:tr w:rsidR="00E013B5" w:rsidRPr="00412106" w14:paraId="7BEB3FDB" w14:textId="77777777" w:rsidTr="00412106">
        <w:trPr>
          <w:trHeight w:val="432"/>
          <w:jc w:val="center"/>
        </w:trPr>
        <w:tc>
          <w:tcPr>
            <w:tcW w:w="25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B6F1C0" w14:textId="77777777" w:rsidR="00E013B5" w:rsidRPr="00412106" w:rsidRDefault="00E013B5">
            <w:pPr>
              <w:pStyle w:val="WW-Default"/>
              <w:snapToGrid w:val="0"/>
              <w:rPr>
                <w:sz w:val="20"/>
              </w:rPr>
            </w:pPr>
            <w:r w:rsidRPr="00412106">
              <w:rPr>
                <w:sz w:val="20"/>
              </w:rPr>
              <w:t>Requestor:</w:t>
            </w:r>
          </w:p>
        </w:tc>
        <w:tc>
          <w:tcPr>
            <w:tcW w:w="89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65228D" w14:textId="1C52EA2B" w:rsidR="00E013B5" w:rsidRPr="00412106" w:rsidRDefault="00E013B5">
            <w:pPr>
              <w:pStyle w:val="WW-Default"/>
              <w:snapToGrid w:val="0"/>
              <w:rPr>
                <w:sz w:val="20"/>
              </w:rPr>
            </w:pPr>
          </w:p>
        </w:tc>
      </w:tr>
      <w:tr w:rsidR="00E013B5" w:rsidRPr="00412106" w14:paraId="53109B66" w14:textId="77777777" w:rsidTr="00412106">
        <w:trPr>
          <w:trHeight w:val="432"/>
          <w:jc w:val="center"/>
        </w:trPr>
        <w:tc>
          <w:tcPr>
            <w:tcW w:w="25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FD9D16" w14:textId="77777777" w:rsidR="00E013B5" w:rsidRPr="00412106" w:rsidRDefault="00E013B5">
            <w:pPr>
              <w:pStyle w:val="WW-Default"/>
              <w:snapToGrid w:val="0"/>
              <w:rPr>
                <w:sz w:val="20"/>
              </w:rPr>
            </w:pPr>
            <w:r w:rsidRPr="00412106">
              <w:rPr>
                <w:sz w:val="20"/>
              </w:rPr>
              <w:t>Primary Contact#:</w:t>
            </w:r>
          </w:p>
        </w:tc>
        <w:tc>
          <w:tcPr>
            <w:tcW w:w="89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801774" w14:textId="7C9BE92B" w:rsidR="00E013B5" w:rsidRPr="00412106" w:rsidRDefault="00E013B5">
            <w:pPr>
              <w:pStyle w:val="WW-Default"/>
              <w:snapToGrid w:val="0"/>
              <w:rPr>
                <w:sz w:val="20"/>
              </w:rPr>
            </w:pPr>
          </w:p>
        </w:tc>
      </w:tr>
      <w:tr w:rsidR="00E013B5" w:rsidRPr="00412106" w14:paraId="62EBC277" w14:textId="77777777" w:rsidTr="00412106">
        <w:trPr>
          <w:trHeight w:val="432"/>
          <w:jc w:val="center"/>
        </w:trPr>
        <w:tc>
          <w:tcPr>
            <w:tcW w:w="25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26853A" w14:textId="77777777" w:rsidR="00E013B5" w:rsidRPr="00412106" w:rsidRDefault="00E013B5">
            <w:pPr>
              <w:pStyle w:val="WW-Default"/>
              <w:snapToGrid w:val="0"/>
              <w:rPr>
                <w:sz w:val="20"/>
              </w:rPr>
            </w:pPr>
            <w:r w:rsidRPr="00412106">
              <w:rPr>
                <w:sz w:val="20"/>
              </w:rPr>
              <w:t>Hospital:</w:t>
            </w:r>
          </w:p>
        </w:tc>
        <w:tc>
          <w:tcPr>
            <w:tcW w:w="89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D1CE7F" w14:textId="7D45DF7E" w:rsidR="00E013B5" w:rsidRPr="00412106" w:rsidRDefault="00E013B5">
            <w:pPr>
              <w:pStyle w:val="WW-Default"/>
              <w:snapToGrid w:val="0"/>
              <w:rPr>
                <w:sz w:val="20"/>
              </w:rPr>
            </w:pPr>
          </w:p>
        </w:tc>
      </w:tr>
      <w:tr w:rsidR="00E013B5" w:rsidRPr="00412106" w14:paraId="154CFFE0" w14:textId="77777777" w:rsidTr="00412106">
        <w:trPr>
          <w:trHeight w:val="530"/>
          <w:jc w:val="center"/>
        </w:trPr>
        <w:tc>
          <w:tcPr>
            <w:tcW w:w="25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903164" w14:textId="77777777" w:rsidR="00E013B5" w:rsidRPr="00412106" w:rsidRDefault="00E013B5">
            <w:pPr>
              <w:pStyle w:val="WW-Default"/>
              <w:snapToGrid w:val="0"/>
              <w:rPr>
                <w:sz w:val="20"/>
                <w:szCs w:val="20"/>
              </w:rPr>
            </w:pPr>
            <w:r w:rsidRPr="00412106">
              <w:rPr>
                <w:sz w:val="20"/>
                <w:szCs w:val="20"/>
              </w:rPr>
              <w:t>Date/Time Needed:</w:t>
            </w:r>
          </w:p>
        </w:tc>
        <w:tc>
          <w:tcPr>
            <w:tcW w:w="89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37ADA" w14:textId="5524BBCF" w:rsidR="00E013B5" w:rsidRPr="00412106" w:rsidRDefault="00156D9A">
            <w:pPr>
              <w:pStyle w:val="WW-Default"/>
              <w:snapToGrid w:val="0"/>
              <w:rPr>
                <w:sz w:val="20"/>
                <w:szCs w:val="20"/>
              </w:rPr>
            </w:pPr>
            <w:r w:rsidRPr="00412106">
              <w:rPr>
                <w:sz w:val="20"/>
              </w:rPr>
              <w:t xml:space="preserve"> </w:t>
            </w:r>
          </w:p>
        </w:tc>
      </w:tr>
      <w:tr w:rsidR="00E013B5" w:rsidRPr="00412106" w14:paraId="768E3548" w14:textId="77777777" w:rsidTr="00412106">
        <w:trPr>
          <w:trHeight w:val="530"/>
          <w:jc w:val="center"/>
        </w:trPr>
        <w:tc>
          <w:tcPr>
            <w:tcW w:w="25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00DF75" w14:textId="77777777" w:rsidR="00E013B5" w:rsidRPr="00412106" w:rsidRDefault="00E013B5">
            <w:pPr>
              <w:pStyle w:val="WW-Default"/>
              <w:snapToGrid w:val="0"/>
              <w:rPr>
                <w:sz w:val="20"/>
                <w:szCs w:val="20"/>
              </w:rPr>
            </w:pPr>
            <w:r w:rsidRPr="00412106">
              <w:rPr>
                <w:sz w:val="20"/>
                <w:szCs w:val="20"/>
              </w:rPr>
              <w:t>Expected Delivery Location:</w:t>
            </w:r>
          </w:p>
        </w:tc>
        <w:tc>
          <w:tcPr>
            <w:tcW w:w="89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89765A" w14:textId="33EE399B" w:rsidR="00E013B5" w:rsidRPr="00412106" w:rsidRDefault="00E013B5">
            <w:pPr>
              <w:pStyle w:val="WW-Default"/>
              <w:snapToGrid w:val="0"/>
              <w:rPr>
                <w:sz w:val="20"/>
                <w:szCs w:val="20"/>
              </w:rPr>
            </w:pPr>
          </w:p>
        </w:tc>
      </w:tr>
      <w:tr w:rsidR="00E013B5" w:rsidRPr="00412106" w14:paraId="19ED84E1" w14:textId="77777777" w:rsidTr="00412106">
        <w:trPr>
          <w:gridAfter w:val="1"/>
          <w:wAfter w:w="26" w:type="dxa"/>
          <w:cantSplit/>
          <w:trHeight w:val="2519"/>
          <w:jc w:val="center"/>
        </w:trPr>
        <w:tc>
          <w:tcPr>
            <w:tcW w:w="11500" w:type="dxa"/>
            <w:gridSpan w:val="3"/>
            <w:tcBorders>
              <w:top w:val="double" w:sz="1" w:space="0" w:color="000000"/>
              <w:bottom w:val="double" w:sz="1" w:space="0" w:color="000000"/>
            </w:tcBorders>
          </w:tcPr>
          <w:p w14:paraId="489EFC26" w14:textId="77777777" w:rsidR="00E013B5" w:rsidRPr="00412106" w:rsidRDefault="00E013B5">
            <w:pPr>
              <w:pStyle w:val="WW-Default"/>
              <w:snapToGrid w:val="0"/>
              <w:rPr>
                <w:sz w:val="8"/>
                <w:szCs w:val="8"/>
              </w:rPr>
            </w:pPr>
          </w:p>
          <w:p w14:paraId="163C145A" w14:textId="02F313A7" w:rsidR="00E013B5" w:rsidRPr="00412106" w:rsidRDefault="00E013B5">
            <w:pPr>
              <w:pStyle w:val="WW-Default"/>
              <w:rPr>
                <w:sz w:val="20"/>
              </w:rPr>
            </w:pPr>
            <w:r w:rsidRPr="00412106">
              <w:rPr>
                <w:sz w:val="20"/>
              </w:rPr>
              <w:t xml:space="preserve">Request (be specific): </w:t>
            </w:r>
          </w:p>
          <w:p w14:paraId="19E56C4E" w14:textId="77777777" w:rsidR="00E013B5" w:rsidRPr="00412106" w:rsidRDefault="00E013B5">
            <w:pPr>
              <w:pStyle w:val="WW-Default"/>
            </w:pPr>
          </w:p>
          <w:p w14:paraId="1061FB2C" w14:textId="77777777" w:rsidR="00643720" w:rsidRPr="00412106" w:rsidRDefault="00643720" w:rsidP="00F06CD0">
            <w:pPr>
              <w:pStyle w:val="WW-Default"/>
              <w:rPr>
                <w:sz w:val="20"/>
              </w:rPr>
            </w:pPr>
          </w:p>
        </w:tc>
      </w:tr>
      <w:tr w:rsidR="00E013B5" w:rsidRPr="00412106" w14:paraId="212E5C17" w14:textId="77777777" w:rsidTr="00412106">
        <w:trPr>
          <w:gridAfter w:val="1"/>
          <w:wAfter w:w="26" w:type="dxa"/>
          <w:trHeight w:val="270"/>
          <w:jc w:val="center"/>
        </w:trPr>
        <w:tc>
          <w:tcPr>
            <w:tcW w:w="2582" w:type="dxa"/>
            <w:tcBorders>
              <w:top w:val="double" w:sz="1" w:space="0" w:color="000000"/>
            </w:tcBorders>
            <w:vAlign w:val="bottom"/>
          </w:tcPr>
          <w:p w14:paraId="480F6090" w14:textId="77777777" w:rsidR="00E013B5" w:rsidRPr="00412106" w:rsidRDefault="00E013B5">
            <w:pPr>
              <w:pStyle w:val="WW-Default"/>
              <w:snapToGrid w:val="0"/>
              <w:rPr>
                <w:sz w:val="20"/>
              </w:rPr>
            </w:pPr>
          </w:p>
        </w:tc>
        <w:tc>
          <w:tcPr>
            <w:tcW w:w="8918" w:type="dxa"/>
            <w:gridSpan w:val="2"/>
            <w:vAlign w:val="bottom"/>
          </w:tcPr>
          <w:p w14:paraId="10F85054" w14:textId="77777777" w:rsidR="00E013B5" w:rsidRPr="00412106" w:rsidRDefault="00E013B5">
            <w:pPr>
              <w:pStyle w:val="WW-Default"/>
              <w:snapToGrid w:val="0"/>
              <w:rPr>
                <w:b/>
                <w:sz w:val="20"/>
              </w:rPr>
            </w:pPr>
            <w:r w:rsidRPr="00412106">
              <w:rPr>
                <w:b/>
                <w:sz w:val="20"/>
              </w:rPr>
              <w:t xml:space="preserve">                        BELOW TO BE COMPLETED BY HEALTH</w:t>
            </w:r>
          </w:p>
        </w:tc>
      </w:tr>
      <w:tr w:rsidR="00E013B5" w:rsidRPr="00412106" w14:paraId="2316333E" w14:textId="77777777" w:rsidTr="00412106">
        <w:trPr>
          <w:gridAfter w:val="1"/>
          <w:wAfter w:w="26" w:type="dxa"/>
          <w:jc w:val="center"/>
        </w:trPr>
        <w:tc>
          <w:tcPr>
            <w:tcW w:w="2582" w:type="dxa"/>
            <w:tcBorders>
              <w:bottom w:val="double" w:sz="1" w:space="0" w:color="000000"/>
            </w:tcBorders>
            <w:vAlign w:val="center"/>
          </w:tcPr>
          <w:p w14:paraId="0A8FB354" w14:textId="77777777" w:rsidR="00E013B5" w:rsidRPr="00412106" w:rsidRDefault="00412106" w:rsidP="00412106">
            <w:pPr>
              <w:pStyle w:val="WW-Default"/>
              <w:snapToGrid w:val="0"/>
              <w:ind w:right="-9030"/>
              <w:rPr>
                <w:sz w:val="20"/>
              </w:rPr>
            </w:pPr>
            <w:r w:rsidRPr="00412106">
              <w:rPr>
                <w:sz w:val="20"/>
              </w:rPr>
              <w:t xml:space="preserve">Request Assigned </w:t>
            </w:r>
            <w:r w:rsidR="00E013B5" w:rsidRPr="00412106">
              <w:rPr>
                <w:sz w:val="20"/>
              </w:rPr>
              <w:t>to</w:t>
            </w:r>
            <w:r w:rsidRPr="00412106">
              <w:rPr>
                <w:sz w:val="20"/>
              </w:rPr>
              <w:t>:</w:t>
            </w:r>
          </w:p>
        </w:tc>
        <w:tc>
          <w:tcPr>
            <w:tcW w:w="8918" w:type="dxa"/>
            <w:gridSpan w:val="2"/>
            <w:vAlign w:val="center"/>
          </w:tcPr>
          <w:p w14:paraId="45DF503E" w14:textId="77777777" w:rsidR="00412106" w:rsidRPr="00412106" w:rsidRDefault="00412106">
            <w:pPr>
              <w:pStyle w:val="WW-Default"/>
              <w:snapToGrid w:val="0"/>
              <w:rPr>
                <w:sz w:val="20"/>
              </w:rPr>
            </w:pPr>
            <w:r w:rsidRPr="00412106">
              <w:rPr>
                <w:sz w:val="20"/>
              </w:rPr>
              <w:t>Dawn Lewis (HCRI) and Alysia Mihalakos (RIDOH)</w:t>
            </w:r>
          </w:p>
        </w:tc>
      </w:tr>
      <w:tr w:rsidR="00E013B5" w:rsidRPr="00412106" w14:paraId="1AA8D4E4" w14:textId="77777777" w:rsidTr="00412106">
        <w:trPr>
          <w:gridAfter w:val="1"/>
          <w:wAfter w:w="26" w:type="dxa"/>
          <w:cantSplit/>
          <w:trHeight w:val="3969"/>
          <w:jc w:val="center"/>
        </w:trPr>
        <w:tc>
          <w:tcPr>
            <w:tcW w:w="11500" w:type="dxa"/>
            <w:gridSpan w:val="3"/>
            <w:tcBorders>
              <w:top w:val="double" w:sz="1" w:space="0" w:color="000000"/>
              <w:bottom w:val="double" w:sz="1" w:space="0" w:color="000000"/>
            </w:tcBorders>
          </w:tcPr>
          <w:p w14:paraId="25B88766" w14:textId="77777777" w:rsidR="00E013B5" w:rsidRPr="00412106" w:rsidRDefault="00E013B5">
            <w:pPr>
              <w:pStyle w:val="WW-Default"/>
              <w:snapToGrid w:val="0"/>
              <w:rPr>
                <w:sz w:val="8"/>
                <w:szCs w:val="8"/>
              </w:rPr>
            </w:pPr>
          </w:p>
          <w:p w14:paraId="332F1E89" w14:textId="77777777" w:rsidR="00412106" w:rsidRDefault="00412106">
            <w:pPr>
              <w:pStyle w:val="WW-Default"/>
              <w:rPr>
                <w:sz w:val="20"/>
              </w:rPr>
            </w:pPr>
          </w:p>
          <w:p w14:paraId="1FEB22F5" w14:textId="0512D0CF" w:rsidR="00E013B5" w:rsidRPr="00412106" w:rsidRDefault="00E013B5">
            <w:pPr>
              <w:pStyle w:val="WW-Default"/>
              <w:rPr>
                <w:sz w:val="20"/>
                <w:szCs w:val="20"/>
              </w:rPr>
            </w:pPr>
            <w:r w:rsidRPr="00412106">
              <w:rPr>
                <w:sz w:val="20"/>
              </w:rPr>
              <w:t>Action(s) taken (be specific):</w:t>
            </w:r>
            <w:r w:rsidR="00CA498E" w:rsidRPr="00412106">
              <w:rPr>
                <w:sz w:val="20"/>
                <w:szCs w:val="20"/>
              </w:rPr>
              <w:t xml:space="preserve"> </w:t>
            </w:r>
          </w:p>
        </w:tc>
      </w:tr>
      <w:tr w:rsidR="00E013B5" w:rsidRPr="00412106" w14:paraId="3CA2C669" w14:textId="77777777" w:rsidTr="00412106">
        <w:trPr>
          <w:gridAfter w:val="1"/>
          <w:wAfter w:w="26" w:type="dxa"/>
          <w:trHeight w:val="432"/>
          <w:jc w:val="center"/>
        </w:trPr>
        <w:tc>
          <w:tcPr>
            <w:tcW w:w="2582" w:type="dxa"/>
            <w:tcBorders>
              <w:top w:val="double" w:sz="1" w:space="0" w:color="000000"/>
            </w:tcBorders>
            <w:vAlign w:val="center"/>
          </w:tcPr>
          <w:p w14:paraId="59FBF808" w14:textId="77777777" w:rsidR="00E013B5" w:rsidRPr="00412106" w:rsidRDefault="00E013B5">
            <w:pPr>
              <w:pStyle w:val="WW-Default"/>
              <w:snapToGrid w:val="0"/>
              <w:rPr>
                <w:sz w:val="20"/>
                <w:szCs w:val="20"/>
              </w:rPr>
            </w:pPr>
            <w:r w:rsidRPr="00412106">
              <w:rPr>
                <w:sz w:val="20"/>
                <w:szCs w:val="20"/>
              </w:rPr>
              <w:t>Request Completed Date/Time:</w:t>
            </w:r>
          </w:p>
        </w:tc>
        <w:tc>
          <w:tcPr>
            <w:tcW w:w="8918" w:type="dxa"/>
            <w:gridSpan w:val="2"/>
            <w:tcBorders>
              <w:top w:val="double" w:sz="1" w:space="0" w:color="000000"/>
              <w:bottom w:val="single" w:sz="4" w:space="0" w:color="000000"/>
            </w:tcBorders>
            <w:vAlign w:val="center"/>
          </w:tcPr>
          <w:p w14:paraId="32673681" w14:textId="77777777" w:rsidR="00E013B5" w:rsidRPr="00412106" w:rsidRDefault="00113695">
            <w:pPr>
              <w:pStyle w:val="WW-Default"/>
              <w:snapToGrid w:val="0"/>
            </w:pPr>
            <w:r>
              <w:rPr>
                <w:sz w:val="20"/>
                <w:szCs w:val="20"/>
              </w:rPr>
              <w:t>Dawn Lewis 1/13/26</w:t>
            </w:r>
          </w:p>
        </w:tc>
      </w:tr>
    </w:tbl>
    <w:p w14:paraId="4BA271ED" w14:textId="77777777" w:rsidR="0000655A" w:rsidRPr="00412106" w:rsidRDefault="00BE2E70">
      <w:pPr>
        <w:pStyle w:val="WW-Default"/>
      </w:pPr>
      <w:r>
        <w:rPr>
          <w:noProof/>
          <w:sz w:val="20"/>
          <w:lang w:eastAsia="en-US"/>
        </w:rPr>
        <w:pict w14:anchorId="2331B382">
          <v:shape id="_x0000_s1038" type="#_x0000_t202" style="position:absolute;margin-left:-.6pt;margin-top:13.9pt;width:566.25pt;height:25.5pt;z-index:251658242;mso-position-horizontal-relative:text;mso-position-vertical-relative:text" strokeweight="2.25pt">
            <v:textbox>
              <w:txbxContent>
                <w:p w14:paraId="3FDCD6B7" w14:textId="77777777" w:rsidR="0000655A" w:rsidRPr="0000655A" w:rsidRDefault="0000655A" w:rsidP="0000655A">
                  <w:pPr>
                    <w:pStyle w:val="WW-Default"/>
                    <w:jc w:val="center"/>
                    <w:rPr>
                      <w:b/>
                    </w:rPr>
                  </w:pPr>
                  <w:r w:rsidRPr="0000655A">
                    <w:rPr>
                      <w:b/>
                    </w:rPr>
                    <w:t xml:space="preserve">This is for </w:t>
                  </w:r>
                  <w:r w:rsidR="00156D9A">
                    <w:rPr>
                      <w:b/>
                    </w:rPr>
                    <w:t>HCRI</w:t>
                  </w:r>
                  <w:r w:rsidRPr="0000655A">
                    <w:rPr>
                      <w:b/>
                    </w:rPr>
                    <w:t xml:space="preserve"> requests only – All other r</w:t>
                  </w:r>
                  <w:r>
                    <w:rPr>
                      <w:b/>
                    </w:rPr>
                    <w:t>equests should go through your l</w:t>
                  </w:r>
                  <w:r w:rsidRPr="0000655A">
                    <w:rPr>
                      <w:b/>
                    </w:rPr>
                    <w:t xml:space="preserve">ocal EMA </w:t>
                  </w:r>
                  <w:r>
                    <w:rPr>
                      <w:b/>
                    </w:rPr>
                    <w:t>D</w:t>
                  </w:r>
                  <w:r w:rsidRPr="0000655A">
                    <w:rPr>
                      <w:b/>
                    </w:rPr>
                    <w:t>irector</w:t>
                  </w:r>
                </w:p>
                <w:p w14:paraId="16260D50" w14:textId="77777777" w:rsidR="0000655A" w:rsidRDefault="0000655A"/>
              </w:txbxContent>
            </v:textbox>
          </v:shape>
        </w:pict>
      </w:r>
    </w:p>
    <w:sectPr w:rsidR="0000655A" w:rsidRPr="00412106">
      <w:footnotePr>
        <w:pos w:val="beneathText"/>
      </w:footnotePr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EF07EC"/>
    <w:multiLevelType w:val="hybridMultilevel"/>
    <w:tmpl w:val="BA48DF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62105A9"/>
    <w:multiLevelType w:val="hybridMultilevel"/>
    <w:tmpl w:val="C486F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4837478">
    <w:abstractNumId w:val="0"/>
  </w:num>
  <w:num w:numId="2" w16cid:durableId="1028474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NotTrackMoves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pos w:val="beneathText"/>
  </w:foot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0MDS1NDexNDU3MzJX0lEKTi0uzszPAykwrAUAqO73xCwAAAA="/>
  </w:docVars>
  <w:rsids>
    <w:rsidRoot w:val="00F20F56"/>
    <w:rsid w:val="0000655A"/>
    <w:rsid w:val="000B3E0A"/>
    <w:rsid w:val="00113695"/>
    <w:rsid w:val="00116BB6"/>
    <w:rsid w:val="0012314F"/>
    <w:rsid w:val="00156D9A"/>
    <w:rsid w:val="00191759"/>
    <w:rsid w:val="001A0088"/>
    <w:rsid w:val="003A7560"/>
    <w:rsid w:val="003C0723"/>
    <w:rsid w:val="00412106"/>
    <w:rsid w:val="00535154"/>
    <w:rsid w:val="00537210"/>
    <w:rsid w:val="00580A47"/>
    <w:rsid w:val="00606B7A"/>
    <w:rsid w:val="006134E2"/>
    <w:rsid w:val="00643720"/>
    <w:rsid w:val="006B7669"/>
    <w:rsid w:val="007408E7"/>
    <w:rsid w:val="00783249"/>
    <w:rsid w:val="00807195"/>
    <w:rsid w:val="008F1E24"/>
    <w:rsid w:val="009C3DD7"/>
    <w:rsid w:val="00AB687D"/>
    <w:rsid w:val="00BE2E70"/>
    <w:rsid w:val="00BE5A76"/>
    <w:rsid w:val="00C641E9"/>
    <w:rsid w:val="00CA498E"/>
    <w:rsid w:val="00CC725B"/>
    <w:rsid w:val="00CD22B9"/>
    <w:rsid w:val="00DC1733"/>
    <w:rsid w:val="00E013B5"/>
    <w:rsid w:val="00E25D84"/>
    <w:rsid w:val="00E37928"/>
    <w:rsid w:val="00E77486"/>
    <w:rsid w:val="00F02213"/>
    <w:rsid w:val="00F06CD0"/>
    <w:rsid w:val="00F20F56"/>
    <w:rsid w:val="00F80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1"/>
    <o:shapelayout v:ext="edit">
      <o:idmap v:ext="edit" data="1"/>
    </o:shapelayout>
  </w:shapeDefaults>
  <w:decimalSymbol w:val="."/>
  <w:listSeparator w:val=","/>
  <w14:docId w14:val="7FBFC7EB"/>
  <w15:chartTrackingRefBased/>
  <w15:docId w15:val="{A354CEC1-6C6D-465A-A12E-D030FC16A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customStyle="1" w:styleId="WW-Default">
    <w:name w:val="WW-Default"/>
    <w:pPr>
      <w:widowControl w:val="0"/>
      <w:suppressAutoHyphens/>
      <w:autoSpaceDE w:val="0"/>
    </w:pPr>
    <w:rPr>
      <w:rFonts w:ascii="Arial" w:eastAsia="Arial" w:hAnsi="Arial" w:cs="Arial"/>
      <w:color w:val="000000"/>
      <w:sz w:val="24"/>
      <w:szCs w:val="24"/>
      <w:lang w:eastAsia="ar-SA"/>
    </w:rPr>
  </w:style>
  <w:style w:type="paragraph" w:customStyle="1" w:styleId="CM1">
    <w:name w:val="CM1"/>
    <w:basedOn w:val="WW-Default"/>
    <w:next w:val="WW-Default"/>
    <w:pPr>
      <w:spacing w:line="291" w:lineRule="atLeast"/>
    </w:pPr>
    <w:rPr>
      <w:rFonts w:cs="Times New Roman"/>
      <w:color w:val="auto"/>
    </w:rPr>
  </w:style>
  <w:style w:type="paragraph" w:customStyle="1" w:styleId="CM3">
    <w:name w:val="CM3"/>
    <w:basedOn w:val="WW-Default"/>
    <w:next w:val="WW-Default"/>
    <w:pPr>
      <w:spacing w:after="270"/>
    </w:pPr>
    <w:rPr>
      <w:rFonts w:cs="Times New Roman"/>
      <w:color w:val="auto"/>
    </w:rPr>
  </w:style>
  <w:style w:type="paragraph" w:customStyle="1" w:styleId="CM2">
    <w:name w:val="CM2"/>
    <w:basedOn w:val="WW-Default"/>
    <w:next w:val="WW-Default"/>
    <w:rPr>
      <w:rFonts w:cs="Times New Roman"/>
      <w:color w:val="auto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UnresolvedMention">
    <w:name w:val="Unresolved Mention"/>
    <w:uiPriority w:val="99"/>
    <w:semiHidden/>
    <w:unhideWhenUsed/>
    <w:rsid w:val="00156D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0" Type="http://schemas.openxmlformats.org/officeDocument/2006/relationships/hyperlink" Target="mailto:dawnl@hari.org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45d718-82b6-4e42-af4c-2c9885afdca4" xsi:nil="true"/>
    <lcf76f155ced4ddcb4097134ff3c332f xmlns="273c9790-c26e-4085-a426-e222126185c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8E103988FF04AA8CA99348A7F67B4" ma:contentTypeVersion="16" ma:contentTypeDescription="Create a new document." ma:contentTypeScope="" ma:versionID="78e83232aff12c5e9061b0f85b8d254e">
  <xsd:schema xmlns:xsd="http://www.w3.org/2001/XMLSchema" xmlns:xs="http://www.w3.org/2001/XMLSchema" xmlns:p="http://schemas.microsoft.com/office/2006/metadata/properties" xmlns:ns2="273c9790-c26e-4085-a426-e222126185c9" xmlns:ns3="4545d718-82b6-4e42-af4c-2c9885afdca4" targetNamespace="http://schemas.microsoft.com/office/2006/metadata/properties" ma:root="true" ma:fieldsID="6f1f218a6c46995aa06eb1a49a88d511" ns2:_="" ns3:_="">
    <xsd:import namespace="273c9790-c26e-4085-a426-e222126185c9"/>
    <xsd:import namespace="4545d718-82b6-4e42-af4c-2c9885afdc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3c9790-c26e-4085-a426-e222126185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b91372f1-af24-4813-95c0-48b2648473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5d718-82b6-4e42-af4c-2c9885afdca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1e0623a-1c82-43d6-9837-e7ba2400f4ee}" ma:internalName="TaxCatchAll" ma:showField="CatchAllData" ma:web="4545d718-82b6-4e42-af4c-2c9885afdc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C5F999B8-9F12-445C-A603-1DCF55B67D67}">
  <ds:schemaRefs>
    <ds:schemaRef ds:uri="http://www.w3.org/XML/1998/namespace"/>
    <ds:schemaRef ds:uri="http://purl.org/dc/dcmitype/"/>
    <ds:schemaRef ds:uri="http://schemas.microsoft.com/office/2006/metadata/properties"/>
    <ds:schemaRef ds:uri="4545d718-82b6-4e42-af4c-2c9885afdca4"/>
    <ds:schemaRef ds:uri="http://purl.org/dc/elements/1.1/"/>
    <ds:schemaRef ds:uri="http://schemas.microsoft.com/office/2006/documentManagement/types"/>
    <ds:schemaRef ds:uri="273c9790-c26e-4085-a426-e222126185c9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10B6F3A-847D-468C-8216-E5011A4C26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CE4B8A-68FB-447A-8908-18C81DA3E1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3c9790-c26e-4085-a426-e222126185c9"/>
    <ds:schemaRef ds:uri="4545d718-82b6-4e42-af4c-2c9885afdc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8FEFC4-74FF-4554-A397-9DF3182D6717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gisticsRequest.XLS</vt:lpstr>
    </vt:vector>
  </TitlesOfParts>
  <Company/>
  <LinksUpToDate>false</LinksUpToDate>
  <CharactersWithSpaces>440</CharactersWithSpaces>
  <SharedDoc>false</SharedDoc>
  <HLinks>
    <vt:vector size="6" baseType="variant">
      <vt:variant>
        <vt:i4>5963874</vt:i4>
      </vt:variant>
      <vt:variant>
        <vt:i4>0</vt:i4>
      </vt:variant>
      <vt:variant>
        <vt:i4>0</vt:i4>
      </vt:variant>
      <vt:variant>
        <vt:i4>5</vt:i4>
      </vt:variant>
      <vt:variant>
        <vt:lpwstr>mailto:dawnl@har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sRequest.XLS</dc:title>
  <dc:subject/>
  <dc:creator>MariaL</dc:creator>
  <cp:keywords/>
  <cp:lastModifiedBy>Biswas, Rupsha (RIDOH)</cp:lastModifiedBy>
  <cp:revision>2</cp:revision>
  <cp:lastPrinted>2026-01-22T19:18:00Z</cp:lastPrinted>
  <dcterms:created xsi:type="dcterms:W3CDTF">2026-01-22T19:23:00Z</dcterms:created>
  <dcterms:modified xsi:type="dcterms:W3CDTF">2026-01-22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admin</vt:lpwstr>
  </property>
  <property fmtid="{D5CDD505-2E9C-101B-9397-08002B2CF9AE}" pid="3" name="Order">
    <vt:lpwstr>7500.00000000000</vt:lpwstr>
  </property>
  <property fmtid="{D5CDD505-2E9C-101B-9397-08002B2CF9AE}" pid="4" name="ContentTypeId">
    <vt:lpwstr>0x0101006728E103988FF04AA8CA99348A7F67B4</vt:lpwstr>
  </property>
  <property fmtid="{D5CDD505-2E9C-101B-9397-08002B2CF9AE}" pid="5" name="MediaServiceImageTags">
    <vt:lpwstr/>
  </property>
  <property fmtid="{D5CDD505-2E9C-101B-9397-08002B2CF9AE}" pid="6" name="GrammarlyDocumentId">
    <vt:lpwstr>60aa602d-c685-46b6-8766-b08df287dae6</vt:lpwstr>
  </property>
</Properties>
</file>